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A33B6" w14:textId="77777777" w:rsidR="007C29D4" w:rsidRPr="007C29D4" w:rsidRDefault="007C29D4" w:rsidP="007C29D4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  <w:sz w:val="24"/>
          <w:szCs w:val="24"/>
        </w:rPr>
      </w:pPr>
      <w:bookmarkStart w:id="0" w:name="_GoBack"/>
      <w:bookmarkEnd w:id="0"/>
      <w:r w:rsidRPr="007C29D4">
        <w:rPr>
          <w:rFonts w:ascii="inherit" w:eastAsia="Times New Roman" w:hAnsi="inherit" w:cs="Times New Roman"/>
          <w:color w:val="666666"/>
          <w:kern w:val="36"/>
          <w:sz w:val="42"/>
          <w:szCs w:val="42"/>
        </w:rPr>
        <w:t>Rubric Assessment</w:t>
      </w:r>
    </w:p>
    <w:p w14:paraId="596E8ADB" w14:textId="77777777" w:rsidR="007C29D4" w:rsidRPr="007C29D4" w:rsidRDefault="007C29D4" w:rsidP="007C29D4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C29D4">
        <w:rPr>
          <w:rFonts w:ascii="Arial" w:eastAsia="Times New Roman" w:hAnsi="Arial" w:cs="Arial"/>
          <w:vanish/>
          <w:sz w:val="16"/>
          <w:szCs w:val="16"/>
        </w:rPr>
        <w:t>Top of Form</w:t>
      </w:r>
    </w:p>
    <w:tbl>
      <w:tblPr>
        <w:tblW w:w="146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0"/>
      </w:tblGrid>
      <w:tr w:rsidR="007C29D4" w:rsidRPr="007C29D4" w14:paraId="0F9E673E" w14:textId="77777777" w:rsidTr="007C29D4">
        <w:tc>
          <w:tcPr>
            <w:tcW w:w="0" w:type="auto"/>
            <w:vAlign w:val="center"/>
            <w:hideMark/>
          </w:tcPr>
          <w:p w14:paraId="00D1E72D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AEB6A59" w14:textId="77777777" w:rsidR="007C29D4" w:rsidRPr="007C29D4" w:rsidRDefault="007C29D4" w:rsidP="007C29D4">
      <w:pPr>
        <w:spacing w:line="353" w:lineRule="atLeast"/>
        <w:outlineLvl w:val="1"/>
        <w:rPr>
          <w:rFonts w:ascii="inherit" w:eastAsia="Times New Roman" w:hAnsi="inherit" w:cs="Times New Roman"/>
          <w:color w:val="666666"/>
          <w:sz w:val="31"/>
          <w:szCs w:val="31"/>
        </w:rPr>
      </w:pPr>
      <w:r w:rsidRPr="007C29D4">
        <w:rPr>
          <w:rFonts w:ascii="inherit" w:eastAsia="Times New Roman" w:hAnsi="inherit" w:cs="Times New Roman"/>
          <w:color w:val="666666"/>
          <w:sz w:val="31"/>
          <w:szCs w:val="31"/>
        </w:rPr>
        <w:t>Rubric Name: MBA/MSHRM/MSL SLP Grading Rubric - Timeliness v1</w:t>
      </w:r>
    </w:p>
    <w:tbl>
      <w:tblPr>
        <w:tblW w:w="10500" w:type="dxa"/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</w:tblPr>
      <w:tblGrid>
        <w:gridCol w:w="1701"/>
        <w:gridCol w:w="2019"/>
        <w:gridCol w:w="2497"/>
        <w:gridCol w:w="2207"/>
        <w:gridCol w:w="2076"/>
      </w:tblGrid>
      <w:tr w:rsidR="007C29D4" w:rsidRPr="007C29D4" w14:paraId="5C967E7B" w14:textId="77777777" w:rsidTr="007C29D4">
        <w:trPr>
          <w:trHeight w:val="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45BBFD8" w14:textId="77777777" w:rsidR="007C29D4" w:rsidRPr="007C29D4" w:rsidRDefault="007C29D4" w:rsidP="007C29D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EDBAC05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C62FA89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C320E86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763D95C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C29D4" w:rsidRPr="007C29D4" w14:paraId="3EC4839C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47F0948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893C567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4 - Excell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808EDBE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3 - Profici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9954606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2 - Develop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EAC3044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1 - Emerging</w:t>
            </w:r>
          </w:p>
        </w:tc>
      </w:tr>
      <w:tr w:rsidR="007C29D4" w:rsidRPr="007C29D4" w14:paraId="19FA2488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9C886" w14:textId="77777777" w:rsidR="007C29D4" w:rsidRPr="007C29D4" w:rsidRDefault="007C29D4" w:rsidP="007C29D4">
            <w:pPr>
              <w:spacing w:before="30" w:after="75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-Driven Criteria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8E6FC7" w14:textId="77777777" w:rsidR="007C29D4" w:rsidRPr="007C29D4" w:rsidRDefault="007C29D4" w:rsidP="007C29D4">
            <w:pPr>
              <w:spacing w:before="30" w:after="75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9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36320D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F012E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8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111FB3E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E02C6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7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8142BB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partial proficienc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DD92E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6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57595AB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limited or poor proficiency covering all key elements of the assignment in a substantive way.</w:t>
            </w:r>
          </w:p>
        </w:tc>
      </w:tr>
      <w:tr w:rsidR="007C29D4" w:rsidRPr="007C29D4" w14:paraId="35336C4C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582729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Critical Thinking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E31ABF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7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F85FCD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mastery conceptualizing the problem. Multiple information sources, expert opinion, and assumptions are analyzed, synthesized, and critically evaluated. Logically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onsistent conclusions are presented with appropriate rational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41635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6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718D43B7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considerable proficiency conceptualizing the problem. Information sources and viewpoints of experts are proficiently analyzed and evaluated. Assumptions are clearly stated and supported, but may not be questioned.  Conclusions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re logical, but may be somewhat disconnected from the analysi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6BC362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83362D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partial proficiency conceptualizing the problem. Information sources and viewpoints of experts are stated, but not necessarily synthesized, or critically evaluated. Assumptions are stated but not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upported. Conclusions may be logical, but are not connected to or supported by the preceding analysi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639C9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67AEF1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limited or poor proficiency conceptualizing the problem. Information sources and viewpoints of experts are either absent or poorly analyzed, synthesized, and evaluated.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ssumptions are implied, but not clearly stated. Conclusions are either absent or poorly conceived and unsupported.</w:t>
            </w:r>
          </w:p>
        </w:tc>
      </w:tr>
      <w:tr w:rsidR="007C29D4" w:rsidRPr="007C29D4" w14:paraId="10ED2709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CE6DC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usiness Writing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55969F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080483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in written communication and a skilled, knowledgeable, and error-free presentation to an appropriately specialized audience. 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5F933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19F7D0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in written communication with a well-organized presentation to an appropriately specialized audienc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8C1324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EC71C40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partial proficiency in written communication with few grammatical or syntax errors, but may lack headings or be pitched at the wrong audienc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93AAB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709757E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limited or poor ability to write clearly and uses poor grammar and syntax. Text may be disorganized and rambling.</w:t>
            </w:r>
          </w:p>
        </w:tc>
      </w:tr>
      <w:tr w:rsidR="007C29D4" w:rsidRPr="007C29D4" w14:paraId="0FA8AF6D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FF49F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Effective Use of Information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C4ECA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5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DB6D859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mastery in locating relevant and quality sources of information, using strong and compelling content to support ideas, convey understanding of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he topic, and shape the whole work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968B7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C718EB0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considerable proficiency in retrieving information, and in using appropriate and relevant content to support ideas, and convey understanding of the topic. Few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rguments left unsupported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7BE372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AD164FB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partial proficiency to retrieve information, but may not be able to discriminate quality. Uses relevant content to partially support ideas, but leaves many arguments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nsupported.  May use immaterial or disparate content in an attempt to support argument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1BBF7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98DCAC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inability to retrieve information, or use appropriate or relevant content to support ideas, convey understanding of the topic and shape the whole work.  Makes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nsupported arguments and assertions.</w:t>
            </w:r>
          </w:p>
        </w:tc>
      </w:tr>
      <w:tr w:rsidR="007C29D4" w:rsidRPr="007C29D4" w14:paraId="660CE504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5EA37E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iting Source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2E9C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CBF11F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using in-text citations of sources, proper format for quotations, and correctly format full source information in the reference list using APA style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21240C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770A8BD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using in-text citations of sources, proper format for quotations, and provides sufficient source information in the reference list, though not in APA format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64655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3C5056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occasional use of in-text citations of sources and provides partial reference information, such as a URL or web link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6CB75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DC2D25B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inability to cite sources or provide a reference list (bibliography).</w:t>
            </w:r>
          </w:p>
        </w:tc>
      </w:tr>
      <w:tr w:rsidR="007C29D4" w:rsidRPr="007C29D4" w14:paraId="08CF826D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BAC351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Timelines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3AD60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37F297F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on time or collaborated with professor for an approved extension on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7BD15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6CDC791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1-2 days after module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6DBF99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505C13B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3-4 days after module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6D4A1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6C042CD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5 or more days after module due date.</w:t>
            </w:r>
          </w:p>
        </w:tc>
      </w:tr>
      <w:tr w:rsidR="007C29D4" w:rsidRPr="007C29D4" w14:paraId="58F5A7AB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BCB3BCF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verall Sc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EC22E1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4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7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701E65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3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4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A4AFF4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2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1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A311B6B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1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 or more</w:t>
            </w:r>
          </w:p>
        </w:tc>
      </w:tr>
      <w:tr w:rsidR="007C29D4" w:rsidRPr="007C29D4" w14:paraId="4773821A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E361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DF056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DFE8FC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F9E2FD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85DCC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553080C" w14:textId="77777777" w:rsidR="007C29D4" w:rsidRPr="007C29D4" w:rsidRDefault="007C29D4" w:rsidP="007C29D4">
      <w:pPr>
        <w:spacing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</w:tblGrid>
      <w:tr w:rsidR="007C29D4" w:rsidRPr="007C29D4" w14:paraId="3CABA8A7" w14:textId="77777777" w:rsidTr="007C29D4">
        <w:tc>
          <w:tcPr>
            <w:tcW w:w="0" w:type="auto"/>
            <w:shd w:val="clear" w:color="auto" w:fill="FAFAFA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D687DB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DCF373B" w14:textId="77777777" w:rsidR="00B95C37" w:rsidRDefault="00B95C37"/>
    <w:sectPr w:rsidR="00B95C37" w:rsidSect="007C29D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jO2MLG0MDUxsjRQ0lEKTi0uzszPAykwrAUAaDlfkSwAAAA="/>
  </w:docVars>
  <w:rsids>
    <w:rsidRoot w:val="007C29D4"/>
    <w:rsid w:val="00007DAC"/>
    <w:rsid w:val="007C29D4"/>
    <w:rsid w:val="00B95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8D046"/>
  <w15:chartTrackingRefBased/>
  <w15:docId w15:val="{5EDBD920-8FEF-432D-8188-369A3400A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29D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C29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29D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C29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vui-heading-1">
    <w:name w:val="vui-heading-1"/>
    <w:basedOn w:val="DefaultParagraphFont"/>
    <w:rsid w:val="007C29D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C29D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C29D4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C2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4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84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819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72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85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37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05726">
                              <w:marLeft w:val="336"/>
                              <w:marRight w:val="336"/>
                              <w:marTop w:val="336"/>
                              <w:marBottom w:val="33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31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76948">
                                      <w:marLeft w:val="0"/>
                                      <w:marRight w:val="0"/>
                                      <w:marTop w:val="216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174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317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2157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5044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5995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6631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0282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81783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8645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31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9021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93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9608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2086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25733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7016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68646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52091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8386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59307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99537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1997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36515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92456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85625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ustus kimeu</cp:lastModifiedBy>
  <cp:revision>2</cp:revision>
  <dcterms:created xsi:type="dcterms:W3CDTF">2018-10-04T02:23:00Z</dcterms:created>
  <dcterms:modified xsi:type="dcterms:W3CDTF">2018-10-04T02:23:00Z</dcterms:modified>
</cp:coreProperties>
</file>